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n Harr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r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29 West Winona Street, Chicago, IL, USA Chicago, IL, USA 69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nr.gold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7548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